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58aec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afaeeca-2f40-42b6-9933-e2164076abb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ce3f96e2-3d89-45e0-9f63-ce242cd89c43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896bf05-623c-4a88-97bd-246e0c3cb1e7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0:31Z</dcterms:created>
  <dcterms:modified xsi:type="dcterms:W3CDTF">2023-07-21T1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